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3FDC" w:rsidRPr="00437C93" w:rsidRDefault="00E63FDC" w:rsidP="00E63FDC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187/23</w:t>
      </w:r>
    </w:p>
    <w:p w:rsidR="00E63FDC" w:rsidRPr="00437C93" w:rsidRDefault="00E63FDC" w:rsidP="00E63FDC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C045A4">
        <w:rPr>
          <w:b/>
          <w:bCs/>
          <w:lang w:val="es-ES"/>
        </w:rPr>
        <w:t xml:space="preserve">Corresponde al </w:t>
      </w:r>
      <w:proofErr w:type="spellStart"/>
      <w:r w:rsidRPr="00C045A4">
        <w:rPr>
          <w:b/>
          <w:bCs/>
          <w:lang w:val="es-ES"/>
        </w:rPr>
        <w:t>Expe</w:t>
      </w:r>
      <w:proofErr w:type="spellEnd"/>
      <w:r w:rsidRPr="00C045A4">
        <w:rPr>
          <w:b/>
          <w:bCs/>
          <w:lang w:val="es-ES"/>
        </w:rPr>
        <w:t>. N° 2008/23</w:t>
      </w:r>
    </w:p>
    <w:p w:rsidR="00E63FDC" w:rsidRPr="00437C93" w:rsidRDefault="00E63FDC" w:rsidP="00E63FDC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E63FDC" w:rsidRPr="00437C93" w:rsidRDefault="00E63FDC" w:rsidP="00E63FDC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16 de junio de 2023</w:t>
      </w:r>
      <w:bookmarkStart w:id="0" w:name="_GoBack"/>
      <w:bookmarkEnd w:id="0"/>
    </w:p>
    <w:p w:rsidR="00E63FDC" w:rsidRPr="00437C93" w:rsidRDefault="00E63FDC" w:rsidP="00E63FDC">
      <w:pPr>
        <w:jc w:val="right"/>
        <w:rPr>
          <w:lang w:val="es-ES"/>
        </w:rPr>
      </w:pPr>
    </w:p>
    <w:p w:rsidR="00E63FDC" w:rsidRPr="00437C93" w:rsidRDefault="00E63FDC" w:rsidP="00E63FDC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E63FDC" w:rsidRPr="00671DA9" w:rsidRDefault="00E63FDC" w:rsidP="00E63FDC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 xml:space="preserve">edicación exclusiva en el Área </w:t>
      </w:r>
      <w:r w:rsidRPr="00671DA9">
        <w:rPr>
          <w:lang w:val="es-ES" w:eastAsia="es-ES"/>
        </w:rPr>
        <w:t>III, Disciplina: Desarrollo de Sistemas, asignatura: “Bases de Datos” y en el Área II: Teoría de Ciencias de la Computación, asignatura “Lógica para Ciencias de la Computación”, (</w:t>
      </w:r>
      <w:proofErr w:type="spellStart"/>
      <w:r>
        <w:rPr>
          <w:lang w:val="es-ES" w:eastAsia="es-ES"/>
        </w:rPr>
        <w:t>Exp</w:t>
      </w:r>
      <w:r w:rsidRPr="00671DA9">
        <w:rPr>
          <w:lang w:val="es-ES" w:eastAsia="es-ES"/>
        </w:rPr>
        <w:t>e</w:t>
      </w:r>
      <w:proofErr w:type="spellEnd"/>
      <w:r w:rsidRPr="00671DA9">
        <w:rPr>
          <w:lang w:val="es-ES" w:eastAsia="es-ES"/>
        </w:rPr>
        <w:t xml:space="preserve">. 0469/23- resolución CSU-187/23); </w:t>
      </w:r>
    </w:p>
    <w:p w:rsidR="00E63FDC" w:rsidRPr="00437C93" w:rsidRDefault="00E63FDC" w:rsidP="00E63FDC">
      <w:pPr>
        <w:ind w:firstLine="851"/>
        <w:jc w:val="both"/>
        <w:rPr>
          <w:lang w:val="es-ES" w:eastAsia="es-ES"/>
        </w:rPr>
      </w:pPr>
    </w:p>
    <w:p w:rsidR="00E63FDC" w:rsidRPr="00437C93" w:rsidRDefault="00E63FDC" w:rsidP="00E63FDC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187/23</w:t>
      </w:r>
      <w:r w:rsidRPr="00437C93">
        <w:rPr>
          <w:lang w:val="es-ES" w:eastAsia="es-ES"/>
        </w:rPr>
        <w:t>;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l Dr. Marcelo A. </w:t>
      </w:r>
      <w:proofErr w:type="spellStart"/>
      <w:r>
        <w:rPr>
          <w:lang w:val="es-ES" w:eastAsia="es-ES"/>
        </w:rPr>
        <w:t>Falappa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E63FDC" w:rsidRPr="00437C93" w:rsidRDefault="00E63FDC" w:rsidP="00E63FD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extraordinaria de fecha 16 de junio de 2023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E63FDC" w:rsidRPr="00437C93" w:rsidRDefault="00E63FDC" w:rsidP="00E63FDC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E63FDC" w:rsidRPr="00437C93" w:rsidRDefault="00E63FDC" w:rsidP="00E63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E63FDC" w:rsidRPr="00437C93" w:rsidRDefault="00E63FDC" w:rsidP="00E63FDC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E63FDC" w:rsidRPr="00437C93" w:rsidRDefault="00E63FDC" w:rsidP="00E63FDC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E63FDC" w:rsidRPr="00437C93" w:rsidRDefault="00E63FDC" w:rsidP="00E63FDC">
      <w:pPr>
        <w:jc w:val="both"/>
        <w:rPr>
          <w:b/>
          <w:lang w:val="es-ES" w:eastAsia="es-ES"/>
        </w:rPr>
      </w:pPr>
    </w:p>
    <w:p w:rsidR="00E63FDC" w:rsidRPr="00437C93" w:rsidRDefault="00E63FDC" w:rsidP="00E63FDC">
      <w:pPr>
        <w:jc w:val="both"/>
        <w:rPr>
          <w:b/>
          <w:lang w:val="es-ES" w:eastAsia="es-ES"/>
        </w:rPr>
      </w:pPr>
    </w:p>
    <w:p w:rsidR="00E63FDC" w:rsidRPr="00437C93" w:rsidRDefault="00E63FDC" w:rsidP="00E63FDC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187/23</w:t>
      </w:r>
    </w:p>
    <w:p w:rsidR="00E63FDC" w:rsidRPr="00437C93" w:rsidRDefault="00E63FDC" w:rsidP="00E63FDC">
      <w:pPr>
        <w:jc w:val="both"/>
        <w:rPr>
          <w:b/>
          <w:lang w:val="es-ES" w:eastAsia="es-ES"/>
        </w:rPr>
      </w:pPr>
    </w:p>
    <w:p w:rsidR="00E63FDC" w:rsidRPr="00437C93" w:rsidRDefault="00E63FDC" w:rsidP="00E63FDC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Doctor Marcelo Alejandro FALAPPA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8179* D.N.I. 20.691.475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 xml:space="preserve">en un cargo de Profesor </w:t>
      </w:r>
      <w:r>
        <w:rPr>
          <w:lang w:val="es-ES" w:eastAsia="es-ES"/>
        </w:rPr>
        <w:t>Titular</w:t>
      </w:r>
      <w:r w:rsidRPr="00437C93">
        <w:rPr>
          <w:lang w:val="es-ES" w:eastAsia="es-ES"/>
        </w:rPr>
        <w:t xml:space="preserve"> con dedicación </w:t>
      </w:r>
      <w:r>
        <w:rPr>
          <w:lang w:val="es-ES" w:eastAsia="es-ES"/>
        </w:rPr>
        <w:t xml:space="preserve">Exclusiva, en el Área: </w:t>
      </w:r>
      <w:bookmarkStart w:id="1" w:name="_Hlk137823718"/>
      <w:r>
        <w:rPr>
          <w:lang w:val="es-ES" w:eastAsia="es-ES"/>
        </w:rPr>
        <w:t>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: </w:t>
      </w:r>
      <w:r>
        <w:rPr>
          <w:b/>
          <w:lang w:val="es-ES" w:eastAsia="es-ES"/>
        </w:rPr>
        <w:t>“Bases de Datos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>
        <w:rPr>
          <w:b/>
          <w:lang w:val="es-ES" w:eastAsia="es-ES"/>
        </w:rPr>
        <w:t>Cód. 7552</w:t>
      </w:r>
      <w:r w:rsidRPr="00437C93">
        <w:rPr>
          <w:lang w:val="es-ES" w:eastAsia="es-ES"/>
        </w:rPr>
        <w:t>)</w:t>
      </w:r>
      <w:r>
        <w:rPr>
          <w:lang w:val="es-ES" w:eastAsia="es-ES"/>
        </w:rPr>
        <w:t xml:space="preserve"> y en el Área II: Teoría de Ciencias de la Computación, asignatura </w:t>
      </w:r>
      <w:r w:rsidRPr="00B93D69">
        <w:rPr>
          <w:b/>
          <w:lang w:val="es-ES" w:eastAsia="es-ES"/>
        </w:rPr>
        <w:t>“Lógica para Ciencias de la Computación”</w:t>
      </w:r>
      <w:r>
        <w:rPr>
          <w:lang w:val="es-ES" w:eastAsia="es-ES"/>
        </w:rPr>
        <w:t xml:space="preserve"> </w:t>
      </w:r>
      <w:r w:rsidRPr="00B93D69">
        <w:rPr>
          <w:b/>
          <w:lang w:val="es-ES" w:eastAsia="es-ES"/>
        </w:rPr>
        <w:t>(Cód. 5704),</w:t>
      </w:r>
      <w:r w:rsidRPr="00437C93">
        <w:rPr>
          <w:lang w:val="es-ES" w:eastAsia="es-ES"/>
        </w:rPr>
        <w:t xml:space="preserve"> </w:t>
      </w:r>
      <w:bookmarkEnd w:id="1"/>
      <w:r w:rsidRPr="00437C93">
        <w:rPr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E63FDC" w:rsidRPr="00437C93" w:rsidRDefault="00E63FDC" w:rsidP="00E63FDC">
      <w:pPr>
        <w:jc w:val="both"/>
        <w:rPr>
          <w:b/>
          <w:lang w:val="es-ES" w:eastAsia="es-ES"/>
        </w:rPr>
      </w:pPr>
    </w:p>
    <w:p w:rsidR="00E63FDC" w:rsidRPr="00437C93" w:rsidRDefault="00E63FDC" w:rsidP="00E63FDC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>
        <w:rPr>
          <w:lang w:val="es-ES" w:eastAsia="es-ES"/>
        </w:rPr>
        <w:t>----</w:t>
      </w:r>
      <w:proofErr w:type="gramEnd"/>
    </w:p>
    <w:p w:rsidR="00E63FDC" w:rsidRPr="00D4228D" w:rsidRDefault="00E63FDC" w:rsidP="00E63FDC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D85" w:rsidRDefault="00994D85">
      <w:r>
        <w:separator/>
      </w:r>
    </w:p>
  </w:endnote>
  <w:endnote w:type="continuationSeparator" w:id="0">
    <w:p w:rsidR="00994D85" w:rsidRDefault="00994D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D85" w:rsidRDefault="00994D85">
      <w:r>
        <w:separator/>
      </w:r>
    </w:p>
  </w:footnote>
  <w:footnote w:type="continuationSeparator" w:id="0">
    <w:p w:rsidR="00994D85" w:rsidRDefault="00994D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4D85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3FD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87B7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1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1T12:29:00Z</dcterms:created>
  <dcterms:modified xsi:type="dcterms:W3CDTF">2023-06-21T12:29:00Z</dcterms:modified>
</cp:coreProperties>
</file>